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29F6" w:rsidRPr="00C612FB" w:rsidRDefault="008229F6" w:rsidP="008229F6">
      <w:pPr>
        <w:jc w:val="center"/>
        <w:rPr>
          <w:rFonts w:ascii="Lato" w:hAnsi="Lato"/>
          <w:b/>
          <w:bCs/>
          <w:sz w:val="36"/>
        </w:rPr>
      </w:pPr>
      <w:r w:rsidRPr="00C612FB">
        <w:rPr>
          <w:rFonts w:ascii="Lato" w:hAnsi="Lato"/>
          <w:b/>
          <w:bCs/>
          <w:sz w:val="36"/>
        </w:rPr>
        <w:t>Vendor Application Form</w:t>
      </w:r>
    </w:p>
    <w:p w:rsidR="008229F6" w:rsidRPr="00C612FB" w:rsidRDefault="008229F6" w:rsidP="008229F6">
      <w:pPr>
        <w:jc w:val="center"/>
        <w:rPr>
          <w:rFonts w:ascii="Lato" w:hAnsi="Lato"/>
          <w:b/>
          <w:bCs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2" o:spid="_x0000_s1026" style="position:absolute;z-index:251653632;visibility:visible" from="40.75pt,15.05pt" to="389.9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Name:</w:t>
      </w:r>
      <w:r w:rsidR="0083782D" w:rsidRPr="00C612FB">
        <w:rPr>
          <w:rFonts w:ascii="Lato" w:hAnsi="Lato"/>
        </w:rPr>
        <w:t xml:space="preserve"> </w:t>
      </w: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3" o:spid="_x0000_s1034" style="position:absolute;flip:y;z-index:251654656;visibility:visible" from="55.7pt,14.3pt" to="391.9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Address:</w:t>
      </w: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5" o:spid="_x0000_s1033" style="position:absolute;flip:y;z-index:251656704;visibility:visible" from="93.05pt,13.55pt" to="396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Email Address:</w:t>
      </w: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6" o:spid="_x0000_s1032" style="position:absolute;flip:y;z-index:251657728;visibility:visible" from="89pt,15.55pt" to="398.7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Phone number:</w:t>
      </w: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7" o:spid="_x0000_s1031" style="position:absolute;flip:y;z-index:251658752;visibility:visible" from="113.45pt,14.8pt" to="398.7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Product or Service:</w:t>
      </w: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10" o:spid="_x0000_s1030" style="position:absolute;flip:y;z-index:251661824;visibility:visible" from="160.3pt,14.05pt" to="400.7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Date and Location of Trial:</w:t>
      </w: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9" o:spid="_x0000_s1029" style="position:absolute;flip:y;z-index:251660800;visibility:visible" from="169.8pt,16.05pt" to="398.6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Amount of Space Requested:</w:t>
      </w:r>
    </w:p>
    <w:p w:rsidR="008229F6" w:rsidRPr="00C612FB" w:rsidRDefault="008229F6" w:rsidP="008229F6">
      <w:pPr>
        <w:rPr>
          <w:rFonts w:ascii="Lato" w:hAnsi="Lato"/>
        </w:rPr>
      </w:pPr>
    </w:p>
    <w:p w:rsidR="00E2026C" w:rsidRPr="00C612FB" w:rsidRDefault="00E2026C" w:rsidP="008229F6">
      <w:pPr>
        <w:rPr>
          <w:rFonts w:ascii="Lato" w:hAnsi="Lato"/>
        </w:rPr>
      </w:pPr>
    </w:p>
    <w:p w:rsidR="008229F6" w:rsidRPr="00C612FB" w:rsidRDefault="008229F6" w:rsidP="008229F6">
      <w:pPr>
        <w:rPr>
          <w:rFonts w:ascii="Lato" w:hAnsi="Lato"/>
        </w:rPr>
      </w:pP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11" o:spid="_x0000_s1028" style="position:absolute;flip:y;z-index:251667456;visibility:visible" from="64.55pt,15.2pt" to="342.3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" strokecolor="#4472c4 [3204]" strokeweight=".5pt">
            <v:stroke joinstyle="miter"/>
          </v:line>
        </w:pict>
      </w:r>
      <w:r w:rsidR="008229F6" w:rsidRPr="00C612FB">
        <w:rPr>
          <w:rFonts w:ascii="Lato" w:hAnsi="Lato"/>
        </w:rPr>
        <w:t>Signature:</w:t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</w:r>
      <w:r w:rsidR="008229F6" w:rsidRPr="00C612FB">
        <w:rPr>
          <w:rFonts w:ascii="Lato" w:hAnsi="Lato"/>
        </w:rPr>
        <w:tab/>
        <w:t>Date:</w:t>
      </w:r>
    </w:p>
    <w:p w:rsidR="008229F6" w:rsidRPr="00C612FB" w:rsidRDefault="00B7565B" w:rsidP="008229F6">
      <w:pPr>
        <w:rPr>
          <w:rFonts w:ascii="Lato" w:hAnsi="Lato"/>
        </w:rPr>
      </w:pPr>
      <w:r w:rsidRPr="00C612FB">
        <w:rPr>
          <w:rFonts w:ascii="Lato" w:hAnsi="Lato"/>
          <w:noProof/>
        </w:rPr>
        <w:pict>
          <v:line id="Straight Connector 12" o:spid="_x0000_s1027" style="position:absolute;z-index:251668480;visibility:visible" from="398.6pt,.45pt" to="487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" strokecolor="#4472c4 [3204]" strokeweight=".5pt">
            <v:stroke joinstyle="miter"/>
          </v:line>
        </w:pict>
      </w:r>
    </w:p>
    <w:p w:rsidR="008229F6" w:rsidRPr="00C612FB" w:rsidRDefault="008229F6" w:rsidP="008229F6">
      <w:pPr>
        <w:rPr>
          <w:rFonts w:ascii="Lato" w:hAnsi="Lato"/>
        </w:rPr>
      </w:pPr>
    </w:p>
    <w:sectPr w:rsidR="008229F6" w:rsidRPr="00C612FB" w:rsidSect="00B756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1024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TE3tjAxtTQ3N7NU0lEKTi0uzszPAykwrAUAJ+636iwAAAA="/>
  </w:docVars>
  <w:rsids>
    <w:rsidRoot w:val="008229F6"/>
    <w:rsid w:val="000C23CA"/>
    <w:rsid w:val="0030359C"/>
    <w:rsid w:val="005D6843"/>
    <w:rsid w:val="006F5D3E"/>
    <w:rsid w:val="007E1D68"/>
    <w:rsid w:val="008229F6"/>
    <w:rsid w:val="0083782D"/>
    <w:rsid w:val="00A92E60"/>
    <w:rsid w:val="00B4610F"/>
    <w:rsid w:val="00B7565B"/>
    <w:rsid w:val="00C612FB"/>
    <w:rsid w:val="00E202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359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contextualSpacing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23CA"/>
    <w:pPr>
      <w:keepNext/>
      <w:keepLines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3CA"/>
    <w:pPr>
      <w:keepNext/>
      <w:keepLines/>
      <w:ind w:left="720" w:hanging="7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23CA"/>
    <w:pPr>
      <w:keepNext/>
      <w:keepLines/>
      <w:ind w:left="1440" w:hanging="7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23CA"/>
    <w:pPr>
      <w:keepNext/>
      <w:keepLines/>
      <w:ind w:left="2160" w:hanging="720"/>
      <w:outlineLvl w:val="3"/>
    </w:pPr>
    <w:rPr>
      <w:rFonts w:ascii="TH SarabunPSK" w:eastAsiaTheme="majorEastAsia" w:hAnsi="TH SarabunPSK" w:cstheme="majorBidi"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23CA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23C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23CA"/>
    <w:rPr>
      <w:rFonts w:ascii="Times New Roman" w:eastAsiaTheme="majorEastAsia" w:hAnsi="Times New Roman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C23CA"/>
    <w:rPr>
      <w:rFonts w:ascii="TH SarabunPSK" w:eastAsiaTheme="majorEastAsia" w:hAnsi="TH SarabunPSK" w:cstheme="majorBidi"/>
      <w:iCs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23CA"/>
    <w:pPr>
      <w:spacing w:before="280" w:after="280"/>
      <w:ind w:left="720" w:right="72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C23CA"/>
    <w:rPr>
      <w:rFonts w:ascii="Times New Roman" w:hAnsi="Times New Roman"/>
      <w:iCs/>
      <w:sz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C23CA"/>
    <w:pPr>
      <w:tabs>
        <w:tab w:val="clear" w:pos="720"/>
        <w:tab w:val="clear" w:pos="9360"/>
      </w:tabs>
      <w:spacing w:after="280"/>
      <w:ind w:left="720" w:right="720" w:hanging="72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C23CA"/>
    <w:pPr>
      <w:tabs>
        <w:tab w:val="clear" w:pos="720"/>
        <w:tab w:val="clear" w:pos="9360"/>
      </w:tabs>
      <w:spacing w:after="280"/>
      <w:ind w:left="1440" w:right="720" w:hanging="7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C23CA"/>
    <w:pPr>
      <w:tabs>
        <w:tab w:val="clear" w:pos="720"/>
        <w:tab w:val="clear" w:pos="9360"/>
      </w:tabs>
      <w:spacing w:after="280"/>
      <w:ind w:left="2160" w:right="720" w:hanging="72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C23CA"/>
    <w:pPr>
      <w:tabs>
        <w:tab w:val="clear" w:pos="720"/>
        <w:tab w:val="clear" w:pos="9360"/>
      </w:tabs>
      <w:spacing w:after="280"/>
      <w:ind w:left="2880" w:right="720" w:hanging="72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E1D68"/>
    <w:pPr>
      <w:tabs>
        <w:tab w:val="clear" w:pos="720"/>
        <w:tab w:val="clear" w:pos="9360"/>
      </w:tabs>
      <w:spacing w:after="280"/>
      <w:ind w:left="720" w:hanging="720"/>
    </w:pPr>
  </w:style>
  <w:style w:type="paragraph" w:styleId="TOAHeading">
    <w:name w:val="toa heading"/>
    <w:basedOn w:val="Normal"/>
    <w:next w:val="Normal"/>
    <w:uiPriority w:val="99"/>
    <w:semiHidden/>
    <w:unhideWhenUsed/>
    <w:rsid w:val="007E1D68"/>
    <w:pPr>
      <w:spacing w:after="280"/>
    </w:pPr>
    <w:rPr>
      <w:rFonts w:eastAsiaTheme="majorEastAsia" w:cstheme="majorBidi"/>
      <w:b/>
      <w:bCs/>
      <w:caps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7E1D68"/>
    <w:pPr>
      <w:ind w:firstLine="720"/>
      <w:contextualSpacing w:val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1D68"/>
    <w:rPr>
      <w:rFonts w:ascii="Times New Roman" w:hAnsi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8229F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29F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Wilson</dc:creator>
  <cp:keywords/>
  <dc:description/>
  <cp:lastModifiedBy>Moorche 30 DVDs</cp:lastModifiedBy>
  <cp:revision>4</cp:revision>
  <dcterms:created xsi:type="dcterms:W3CDTF">2019-12-03T22:06:00Z</dcterms:created>
  <dcterms:modified xsi:type="dcterms:W3CDTF">2020-12-10T06:20:00Z</dcterms:modified>
</cp:coreProperties>
</file>